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stall KeePass Create strong password for KeepPass Back-up KeePass</w:t>
      </w:r>
      <w:r>
        <w:t xml:space="preserve"> </w:t>
      </w:r>
      <w:r>
        <w:t xml:space="preserve">database Ensure computer has no malware Install two-step authentic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0e6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